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5D74C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63A50F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2BBE74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9C1431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39D27A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0B8288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243598" w14:textId="77777777" w:rsidR="008C0D7D" w:rsidRDefault="008C0D7D" w:rsidP="008C0D7D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A29986" w14:textId="4F9B7D56" w:rsidR="008C0D7D" w:rsidRPr="00081F2D" w:rsidRDefault="00004732" w:rsidP="00DD3496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fferent Conditions</w:t>
      </w:r>
    </w:p>
    <w:p w14:paraId="13B7A8C8" w14:textId="77777777" w:rsidR="008C0D7D" w:rsidRDefault="008C0D7D" w:rsidP="008C0D7D">
      <w:pPr>
        <w:spacing w:line="360" w:lineRule="auto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p w14:paraId="07D2C166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Student Name </w:t>
      </w:r>
    </w:p>
    <w:p w14:paraId="3B521722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University</w:t>
      </w:r>
    </w:p>
    <w:p w14:paraId="574E4C37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Course</w:t>
      </w:r>
    </w:p>
    <w:p w14:paraId="71CEC427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Professor Name</w:t>
      </w:r>
    </w:p>
    <w:p w14:paraId="2447F4C5" w14:textId="77777777" w:rsidR="008C0D7D" w:rsidRDefault="00004732" w:rsidP="008C0D7D">
      <w:pPr>
        <w:spacing w:line="360" w:lineRule="auto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>Date</w:t>
      </w:r>
    </w:p>
    <w:p w14:paraId="3461C3D5" w14:textId="5728CA87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EE93BB" w14:textId="25A63BFC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57FE39" w14:textId="4BC0BC14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FC3058" w14:textId="54D77B15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BE8814" w14:textId="20774A40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682AB5" w14:textId="063B10BD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2FDD1DE" w14:textId="77777777" w:rsidR="008C0D7D" w:rsidRDefault="008C0D7D" w:rsidP="008C0D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B73205" w14:textId="3FCD2DDD" w:rsidR="00A52C1C" w:rsidRPr="008C0D7D" w:rsidRDefault="00004732" w:rsidP="008C0D7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C0D7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ifferent </w:t>
      </w:r>
      <w:r w:rsidR="008C0D7D" w:rsidRPr="008C0D7D">
        <w:rPr>
          <w:rFonts w:ascii="Times New Roman" w:hAnsi="Times New Roman" w:cs="Times New Roman"/>
          <w:b/>
          <w:sz w:val="24"/>
          <w:szCs w:val="24"/>
        </w:rPr>
        <w:t>C</w:t>
      </w:r>
      <w:r w:rsidRPr="008C0D7D">
        <w:rPr>
          <w:rFonts w:ascii="Times New Roman" w:hAnsi="Times New Roman" w:cs="Times New Roman"/>
          <w:b/>
          <w:sz w:val="24"/>
          <w:szCs w:val="24"/>
        </w:rPr>
        <w:t>onditions</w:t>
      </w:r>
    </w:p>
    <w:tbl>
      <w:tblPr>
        <w:tblStyle w:val="TableGrid"/>
        <w:tblW w:w="9900" w:type="dxa"/>
        <w:tblInd w:w="-365" w:type="dxa"/>
        <w:tblLook w:val="04A0" w:firstRow="1" w:lastRow="0" w:firstColumn="1" w:lastColumn="0" w:noHBand="0" w:noVBand="1"/>
      </w:tblPr>
      <w:tblGrid>
        <w:gridCol w:w="2520"/>
        <w:gridCol w:w="4078"/>
        <w:gridCol w:w="3302"/>
      </w:tblGrid>
      <w:tr w:rsidR="00D412B1" w14:paraId="1FDE72B1" w14:textId="77777777" w:rsidTr="00A525B6">
        <w:tc>
          <w:tcPr>
            <w:tcW w:w="2520" w:type="dxa"/>
          </w:tcPr>
          <w:p w14:paraId="7BB6996C" w14:textId="54855394" w:rsidR="004D3CBF" w:rsidRPr="008C0D7D" w:rsidRDefault="00004732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Conditions</w:t>
            </w:r>
          </w:p>
        </w:tc>
        <w:tc>
          <w:tcPr>
            <w:tcW w:w="4078" w:type="dxa"/>
          </w:tcPr>
          <w:p w14:paraId="2728CF9B" w14:textId="01BCB62E" w:rsidR="004D3CBF" w:rsidRPr="008C0D7D" w:rsidRDefault="00004732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sessment </w:t>
            </w:r>
          </w:p>
        </w:tc>
        <w:tc>
          <w:tcPr>
            <w:tcW w:w="3302" w:type="dxa"/>
          </w:tcPr>
          <w:p w14:paraId="63B1322A" w14:textId="04D8773C" w:rsidR="004D3CBF" w:rsidRPr="008C0D7D" w:rsidRDefault="00004732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Diagnostic Test</w:t>
            </w:r>
          </w:p>
        </w:tc>
      </w:tr>
      <w:tr w:rsidR="00D412B1" w14:paraId="2AB58D62" w14:textId="77777777" w:rsidTr="00A525B6">
        <w:tc>
          <w:tcPr>
            <w:tcW w:w="2520" w:type="dxa"/>
          </w:tcPr>
          <w:p w14:paraId="7EDED910" w14:textId="0121D0DA" w:rsidR="00076008" w:rsidRPr="00076008" w:rsidRDefault="00076008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7600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Right Quadrant </w:t>
            </w:r>
          </w:p>
          <w:p w14:paraId="33E2A653" w14:textId="4032FB48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Kidney stones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. It is a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kidney condition that results from</w:t>
            </w:r>
            <w:r w:rsidR="002147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collecting</w:t>
            </w:r>
            <w:r w:rsidR="00214771">
              <w:rPr>
                <w:rFonts w:ascii="Times New Roman" w:hAnsi="Times New Roman" w:cs="Times New Roman"/>
                <w:sz w:val="24"/>
                <w:szCs w:val="24"/>
              </w:rPr>
              <w:t xml:space="preserve"> mineral salt composed of calcium or uric acid.</w:t>
            </w:r>
          </w:p>
        </w:tc>
        <w:tc>
          <w:tcPr>
            <w:tcW w:w="4078" w:type="dxa"/>
          </w:tcPr>
          <w:p w14:paraId="19139692" w14:textId="608C9574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ssessment of kidney stones involve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the evaluation of the health history and physical examination of the patient. The physical examination consists of assessing for abdominal palpation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Khan et al.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02" w:type="dxa"/>
          </w:tcPr>
          <w:p w14:paraId="1F841F68" w14:textId="78EE92EB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diagnostic tests for kidney stones </w:t>
            </w:r>
            <w:r w:rsidR="00E91837">
              <w:rPr>
                <w:rFonts w:ascii="Times New Roman" w:hAnsi="Times New Roman" w:cs="Times New Roman"/>
                <w:sz w:val="24"/>
                <w:szCs w:val="24"/>
              </w:rPr>
              <w:t>are urinalysis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tests used to assess the content of the urine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Khan et al.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918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n a</w:t>
            </w:r>
            <w:r w:rsidR="00E91837">
              <w:rPr>
                <w:rFonts w:ascii="Times New Roman" w:hAnsi="Times New Roman" w:cs="Times New Roman"/>
                <w:sz w:val="24"/>
                <w:szCs w:val="24"/>
              </w:rPr>
              <w:t>bdominal X-ray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shows the location of kidney stones. Computer tomography (CT) scans show</w:t>
            </w:r>
            <w:r w:rsidR="000973AD">
              <w:rPr>
                <w:rFonts w:ascii="Times New Roman" w:hAnsi="Times New Roman" w:cs="Times New Roman"/>
                <w:sz w:val="24"/>
                <w:szCs w:val="24"/>
              </w:rPr>
              <w:t xml:space="preserve"> images of the urinary tract.</w:t>
            </w:r>
            <w:r w:rsidR="00CB549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412B1" w14:paraId="46A6FD1E" w14:textId="77777777" w:rsidTr="00A525B6">
        <w:tc>
          <w:tcPr>
            <w:tcW w:w="2520" w:type="dxa"/>
          </w:tcPr>
          <w:p w14:paraId="56F784CE" w14:textId="0722D184" w:rsidR="006D0039" w:rsidRPr="006D0039" w:rsidRDefault="006D0039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D0039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Lower Quadrant </w:t>
            </w:r>
          </w:p>
          <w:p w14:paraId="11FDAFB6" w14:textId="2E7B9B09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Appendicitis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. It 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 xml:space="preserve">is a condition that occurs when the appendix becomes inflamed and filled with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>pass.</w:t>
            </w:r>
          </w:p>
        </w:tc>
        <w:tc>
          <w:tcPr>
            <w:tcW w:w="4078" w:type="dxa"/>
          </w:tcPr>
          <w:p w14:paraId="4C4A9B0E" w14:textId="5676E823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ysical examination is one of the most specific assessmen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endicitis. A clinician may apply pressure on the painful part gently. If the pressure is released suddenly, the patient will 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>feel appendicitis pain wors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 thus indicating the changes in the inflamed area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Poillucci et al., 2020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. Also, the doctor can asses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rigidity of the abdomen and tenderness. Finally,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lower rectum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is also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evaluat</w:t>
            </w:r>
            <w:r w:rsidR="008B2C6D">
              <w:rPr>
                <w:rFonts w:ascii="Times New Roman" w:hAnsi="Times New Roman" w:cs="Times New Roman"/>
                <w:sz w:val="24"/>
                <w:szCs w:val="24"/>
              </w:rPr>
              <w:t xml:space="preserve">ed. </w:t>
            </w:r>
          </w:p>
        </w:tc>
        <w:tc>
          <w:tcPr>
            <w:tcW w:w="3302" w:type="dxa"/>
          </w:tcPr>
          <w:p w14:paraId="652B3BEE" w14:textId="689C2D6C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agnostic test for appendicitis include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od test, urine te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 imaging test.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od test enables the clinician to assess the levels of white blood cells as high numbers show 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infecti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Poillucci et al., 2020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 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ne test is carried to check for urinalysis as it can cause pain. Finally, imaging tests help to confirm the presence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pendicitis and find other causes of the pain.</w:t>
            </w:r>
          </w:p>
        </w:tc>
      </w:tr>
      <w:tr w:rsidR="00D412B1" w14:paraId="26F320E7" w14:textId="77777777" w:rsidTr="00A525B6">
        <w:tc>
          <w:tcPr>
            <w:tcW w:w="2520" w:type="dxa"/>
          </w:tcPr>
          <w:p w14:paraId="74083E34" w14:textId="39123C62" w:rsidR="001D6177" w:rsidRPr="001D6177" w:rsidRDefault="001D6177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D6177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 xml:space="preserve">Upper Quadrant </w:t>
            </w:r>
          </w:p>
          <w:p w14:paraId="0F4931B5" w14:textId="604C8E9E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Gallstone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. It 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>is a condition that results when hard deposits form on the gallbladder.</w:t>
            </w:r>
          </w:p>
        </w:tc>
        <w:tc>
          <w:tcPr>
            <w:tcW w:w="4078" w:type="dxa"/>
          </w:tcPr>
          <w:p w14:paraId="06049D03" w14:textId="1C743562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ysical assessment for patients with gallstone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asses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the pain </w:t>
            </w:r>
            <w:r w:rsidR="00523C57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the upper quadrant, epigastric tenderness, jaundic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guarding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Lammert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02" w:type="dxa"/>
          </w:tcPr>
          <w:p w14:paraId="7A082EAA" w14:textId="37B14429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ing tests such as ultrasound are the most common diagnostic tests used in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agnosis of gallstones. The image reveals gallstones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sence in the organs. Blood tests may also b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d to assess signs of infections in organs such a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llbladder, liver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pancreas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Lammert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412B1" w14:paraId="2139F7D9" w14:textId="77777777" w:rsidTr="00A525B6">
        <w:tc>
          <w:tcPr>
            <w:tcW w:w="2520" w:type="dxa"/>
          </w:tcPr>
          <w:p w14:paraId="3E5AE258" w14:textId="5AE80FA8" w:rsidR="004822AC" w:rsidRPr="004822AC" w:rsidRDefault="00BD09D1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Lower</w:t>
            </w:r>
            <w:r w:rsidR="004822AC" w:rsidRPr="004822A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Quadrant </w:t>
            </w:r>
          </w:p>
          <w:p w14:paraId="5841FC2F" w14:textId="5E6E08F7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Constipation</w:t>
            </w:r>
            <w:r w:rsidR="00F22695"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The condition occur</w:t>
            </w:r>
            <w:r w:rsidR="00523C57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when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 xml:space="preserve"> a person 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>experiences</w:t>
            </w:r>
            <w:r w:rsidR="00A52D32">
              <w:rPr>
                <w:rFonts w:ascii="Times New Roman" w:hAnsi="Times New Roman" w:cs="Times New Roman"/>
                <w:sz w:val="24"/>
                <w:szCs w:val="24"/>
              </w:rPr>
              <w:t xml:space="preserve"> reduced bowel movements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 and the stool i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complex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challenging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 to pass.</w:t>
            </w:r>
          </w:p>
        </w:tc>
        <w:tc>
          <w:tcPr>
            <w:tcW w:w="4078" w:type="dxa"/>
          </w:tcPr>
          <w:p w14:paraId="76746EBD" w14:textId="4BB5EF22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hysical assessment </w:t>
            </w:r>
            <w:r w:rsidR="00D65578">
              <w:rPr>
                <w:rFonts w:ascii="Times New Roman" w:hAnsi="Times New Roman" w:cs="Times New Roman"/>
                <w:sz w:val="24"/>
                <w:szCs w:val="24"/>
              </w:rPr>
              <w:t>for constipation involves: fir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65578">
              <w:rPr>
                <w:rFonts w:ascii="Times New Roman" w:hAnsi="Times New Roman" w:cs="Times New Roman"/>
                <w:sz w:val="24"/>
                <w:szCs w:val="24"/>
              </w:rPr>
              <w:t xml:space="preserve"> the clinician assesses the abdomen to check for dullness and listen for bowel sounds and papillate 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>for masses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Stern &amp; Davis, 2016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 xml:space="preserve">. Generally, constipation makes the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tomach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distended and tender, and the colon's stool</w:t>
            </w:r>
            <w:r w:rsidR="00AD438C">
              <w:rPr>
                <w:rFonts w:ascii="Times New Roman" w:hAnsi="Times New Roman" w:cs="Times New Roman"/>
                <w:sz w:val="24"/>
                <w:szCs w:val="24"/>
              </w:rPr>
              <w:t xml:space="preserve"> causes dullness.</w:t>
            </w:r>
          </w:p>
        </w:tc>
        <w:tc>
          <w:tcPr>
            <w:tcW w:w="3302" w:type="dxa"/>
          </w:tcPr>
          <w:p w14:paraId="0D33DFB8" w14:textId="39DFFF75" w:rsid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 of the diagnostic te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constipation are Blood tes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assess for systemic conditions. An X-ray to determine whether the intestine 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ed and the presence of fecal matter in the colon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Stern &amp; Davis, 2016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 xml:space="preserve">Examination of the colon using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>flexible camera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827ED">
              <w:rPr>
                <w:rFonts w:ascii="Times New Roman" w:hAnsi="Times New Roman" w:cs="Times New Roman"/>
                <w:sz w:val="24"/>
                <w:szCs w:val="24"/>
              </w:rPr>
              <w:t xml:space="preserve">equipped tube. </w:t>
            </w:r>
          </w:p>
          <w:p w14:paraId="6BC9366E" w14:textId="6FCC5709" w:rsidR="008827ED" w:rsidRPr="004D3CBF" w:rsidRDefault="008827ED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12B1" w14:paraId="13159231" w14:textId="77777777" w:rsidTr="00A525B6">
        <w:tc>
          <w:tcPr>
            <w:tcW w:w="2520" w:type="dxa"/>
          </w:tcPr>
          <w:p w14:paraId="097D32B8" w14:textId="56A025B1" w:rsidR="00D202CB" w:rsidRPr="00D202CB" w:rsidRDefault="00413286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>Upper</w:t>
            </w:r>
            <w:r w:rsidR="00D202CB" w:rsidRPr="00D202C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Quadrant </w:t>
            </w:r>
          </w:p>
          <w:p w14:paraId="47E60A3C" w14:textId="24CA8C83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Epigastric hernia</w:t>
            </w:r>
            <w:r w:rsidR="00F22695"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It 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DF5128">
              <w:rPr>
                <w:rFonts w:ascii="Times New Roman" w:hAnsi="Times New Roman" w:cs="Times New Roman"/>
                <w:sz w:val="24"/>
                <w:szCs w:val="24"/>
              </w:rPr>
              <w:t>type of hernia that occurs when some part of the intestin</w:t>
            </w:r>
            <w:bookmarkStart w:id="0" w:name="_GoBack"/>
            <w:bookmarkEnd w:id="0"/>
            <w:r w:rsidR="00DF5128">
              <w:rPr>
                <w:rFonts w:ascii="Times New Roman" w:hAnsi="Times New Roman" w:cs="Times New Roman"/>
                <w:sz w:val="24"/>
                <w:szCs w:val="24"/>
              </w:rPr>
              <w:t>e pushes an opening on the epigastric region of the abdomen.</w:t>
            </w:r>
          </w:p>
        </w:tc>
        <w:tc>
          <w:tcPr>
            <w:tcW w:w="4078" w:type="dxa"/>
          </w:tcPr>
          <w:p w14:paraId="5F2387CC" w14:textId="1CBD10E6" w:rsidR="004D3CBF" w:rsidRPr="004D3CBF" w:rsidRDefault="00004732" w:rsidP="008C0D7D">
            <w:pPr>
              <w:spacing w:before="24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hysical examination 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>to check for a bulge in the groin area. The patient is asked to stand and cough</w:t>
            </w:r>
            <w:r w:rsidR="00523C57">
              <w:rPr>
                <w:rFonts w:ascii="Times New Roman" w:hAnsi="Times New Roman" w:cs="Times New Roman"/>
                <w:sz w:val="24"/>
                <w:szCs w:val="24"/>
              </w:rPr>
              <w:t>, making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>hernia more prominent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Bedewi &amp; El-sharkawy, 201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  <w:r w:rsidR="003A1C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02" w:type="dxa"/>
          </w:tcPr>
          <w:p w14:paraId="711D7B71" w14:textId="734DC026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diagnostic test for 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epigastric hernia includes CT Scans and MRI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cans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. The CT scan is used to check for conditions that may cause swelling and pain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 the groin area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>(Bedewi &amp; El-sharkawy, 2017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>. MRI scan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6113C">
              <w:rPr>
                <w:rFonts w:ascii="Times New Roman" w:hAnsi="Times New Roman" w:cs="Times New Roman"/>
                <w:sz w:val="24"/>
                <w:szCs w:val="24"/>
              </w:rPr>
              <w:t xml:space="preserve"> are used if the pain in the groin region if the pain gets worse.</w:t>
            </w:r>
          </w:p>
        </w:tc>
      </w:tr>
      <w:tr w:rsidR="00D412B1" w14:paraId="43B7D6C3" w14:textId="77777777" w:rsidTr="00A525B6">
        <w:tc>
          <w:tcPr>
            <w:tcW w:w="2520" w:type="dxa"/>
          </w:tcPr>
          <w:p w14:paraId="240D45CF" w14:textId="770F00DF" w:rsidR="002F129C" w:rsidRPr="002F129C" w:rsidRDefault="002F129C" w:rsidP="008C0D7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F129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Upper Quadrant </w:t>
            </w:r>
          </w:p>
          <w:p w14:paraId="3D962A42" w14:textId="47C32272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Pancreatitis</w:t>
            </w:r>
            <w:r w:rsidR="00F22695" w:rsidRPr="008C0D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 xml:space="preserve"> It </w:t>
            </w:r>
            <w:r w:rsidR="00936785">
              <w:rPr>
                <w:rFonts w:ascii="Times New Roman" w:hAnsi="Times New Roman" w:cs="Times New Roman"/>
                <w:sz w:val="24"/>
                <w:szCs w:val="24"/>
              </w:rPr>
              <w:t>is a condition that occurs when the pancreas becomes inflamed and moves next to the small intestine.</w:t>
            </w:r>
          </w:p>
        </w:tc>
        <w:tc>
          <w:tcPr>
            <w:tcW w:w="4078" w:type="dxa"/>
          </w:tcPr>
          <w:p w14:paraId="44DFF241" w14:textId="1C3DFB42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essment of pancreatitis involv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sessing abdominal pain and family history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Singh et al., 2019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ysical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examin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done on the abdomen to show tenderness to </w:t>
            </w:r>
            <w:r w:rsidR="002F6589">
              <w:rPr>
                <w:rFonts w:ascii="Times New Roman" w:hAnsi="Times New Roman" w:cs="Times New Roman"/>
                <w:sz w:val="24"/>
                <w:szCs w:val="24"/>
              </w:rPr>
              <w:t>palp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igns of peritoneal irritation, rigidity, guarding</w:t>
            </w:r>
            <w:r w:rsidR="002F658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302" w:type="dxa"/>
          </w:tcPr>
          <w:p w14:paraId="5E5D7E01" w14:textId="785E6505" w:rsidR="004D3CBF" w:rsidRPr="004D3CBF" w:rsidRDefault="00004732" w:rsidP="008C0D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ncreatitis diagnostic tests are blood tests 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>to asse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s for elevated levels of pancreatic enzymes. Stool tests 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evaluate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 the level of fats that predict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 xml:space="preserve"> the digestive system's ability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 to absorb nutrients adequately</w:t>
            </w:r>
            <w:r w:rsidR="00F22695" w:rsidRPr="00F22695">
              <w:rPr>
                <w:rFonts w:ascii="Times New Roman" w:hAnsi="Times New Roman" w:cs="Times New Roman"/>
                <w:sz w:val="24"/>
                <w:szCs w:val="24"/>
              </w:rPr>
              <w:t xml:space="preserve"> (Singh et al., 2019</w:t>
            </w:r>
            <w:r w:rsidR="00F226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>. CT scan help</w:t>
            </w:r>
            <w:r w:rsidR="00D9560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F2828">
              <w:rPr>
                <w:rFonts w:ascii="Times New Roman" w:hAnsi="Times New Roman" w:cs="Times New Roman"/>
                <w:sz w:val="24"/>
                <w:szCs w:val="24"/>
              </w:rPr>
              <w:t xml:space="preserve"> t assess the extent of pancreas inflammation. </w:t>
            </w:r>
          </w:p>
        </w:tc>
      </w:tr>
    </w:tbl>
    <w:p w14:paraId="7EB6CDFA" w14:textId="7E68F5C1" w:rsidR="004D3CBF" w:rsidRDefault="004D3CBF" w:rsidP="008C0D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BA8F197" w14:textId="3B48E6BA" w:rsidR="008C0D7D" w:rsidRDefault="008C0D7D" w:rsidP="008C0D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6C8423C" w14:textId="77777777" w:rsidR="008C0D7D" w:rsidRPr="004D3CBF" w:rsidRDefault="008C0D7D" w:rsidP="008C0D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832BE27" w14:textId="77777777" w:rsidR="00F22695" w:rsidRPr="00F22695" w:rsidRDefault="00004732" w:rsidP="008C0D7D">
      <w:pPr>
        <w:shd w:val="clear" w:color="auto" w:fill="FFFFFF"/>
        <w:spacing w:after="0" w:line="480" w:lineRule="auto"/>
        <w:ind w:hanging="720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ferences</w:t>
      </w:r>
    </w:p>
    <w:p w14:paraId="3DB59C22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Bedewi, M. A., &amp; El-sharkawy, M. (2017). Imaging of hernia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rnia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  <w:hyperlink r:id="rId6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5772/intechopen.69163</w:t>
        </w:r>
      </w:hyperlink>
    </w:p>
    <w:p w14:paraId="7B33A681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Khan, S. R., Pearle, M. S., Robertson, W. G., Gambaro, G., Canales, B. K., Doizi, S., Traxer, O., &amp; Tiselius, H. (2017). Correction: Kidney stone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ature Reviews Disease Primers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(1). </w:t>
      </w:r>
      <w:hyperlink r:id="rId7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38/nrdp.2017.1</w:t>
        </w:r>
      </w:hyperlink>
    </w:p>
    <w:p w14:paraId="0787A11F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Lammert, F. (2017). Gallstone disease: Scientific understanding and future treatment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iliary Disease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 229-241. </w:t>
      </w:r>
      <w:hyperlink r:id="rId8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7/978-3-319-50168-0_11</w:t>
        </w:r>
      </w:hyperlink>
    </w:p>
    <w:p w14:paraId="793CD848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Poillucci, G., Podda, M., Gourgiotis, S., &amp; Di Saverio, S. (2020). Appendiciti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sources for Optimal Care of Emergency Surgery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 95-102. </w:t>
      </w:r>
      <w:hyperlink r:id="rId9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7/978-3-030-49363-9_13</w:t>
        </w:r>
      </w:hyperlink>
    </w:p>
    <w:p w14:paraId="2E4240F0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Singh, V. K., Yadav, D., &amp; Garg, P. K. (2019). Diagnosis and management of chronic pancreatitis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AMA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22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(24), 2422. </w:t>
      </w:r>
      <w:hyperlink r:id="rId10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1/jama.2019.19411</w:t>
        </w:r>
      </w:hyperlink>
    </w:p>
    <w:p w14:paraId="3EC1F78D" w14:textId="77777777" w:rsidR="00F22695" w:rsidRPr="00F22695" w:rsidRDefault="00004732" w:rsidP="008C0D7D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Stern, T., &amp; Davis, A. M. (2016). Evaluation and treatment of patients with constipation.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AMA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F2269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15</w:t>
      </w:r>
      <w:r w:rsidRPr="00F22695">
        <w:rPr>
          <w:rFonts w:ascii="Times New Roman" w:eastAsia="Times New Roman" w:hAnsi="Times New Roman" w:cs="Times New Roman"/>
          <w:color w:val="000000"/>
          <w:sz w:val="24"/>
          <w:szCs w:val="24"/>
        </w:rPr>
        <w:t>(2), 192. </w:t>
      </w:r>
      <w:hyperlink r:id="rId11" w:history="1">
        <w:r w:rsidRPr="00F22695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1/jama.2015.16995</w:t>
        </w:r>
      </w:hyperlink>
    </w:p>
    <w:p w14:paraId="01F3A968" w14:textId="77777777" w:rsidR="004D3CBF" w:rsidRPr="008C0D7D" w:rsidRDefault="004D3CBF" w:rsidP="008C0D7D">
      <w:pPr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4D3CBF" w:rsidRPr="008C0D7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975F4E" w14:textId="77777777" w:rsidR="00C520D8" w:rsidRDefault="00C520D8">
      <w:pPr>
        <w:spacing w:after="0" w:line="240" w:lineRule="auto"/>
      </w:pPr>
      <w:r>
        <w:separator/>
      </w:r>
    </w:p>
  </w:endnote>
  <w:endnote w:type="continuationSeparator" w:id="0">
    <w:p w14:paraId="5A648744" w14:textId="77777777" w:rsidR="00C520D8" w:rsidRDefault="00C520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A1C65" w14:textId="77777777" w:rsidR="00C520D8" w:rsidRDefault="00C520D8">
      <w:pPr>
        <w:spacing w:after="0" w:line="240" w:lineRule="auto"/>
      </w:pPr>
      <w:r>
        <w:separator/>
      </w:r>
    </w:p>
  </w:footnote>
  <w:footnote w:type="continuationSeparator" w:id="0">
    <w:p w14:paraId="4A04BE20" w14:textId="77777777" w:rsidR="00C520D8" w:rsidRDefault="00C520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617147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0856FCE" w14:textId="6BDD777B" w:rsidR="008C0D7D" w:rsidRPr="008C0D7D" w:rsidRDefault="00004732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C0D7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C0D7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C0D7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83B8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C0D7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AA1EED5" w14:textId="77777777" w:rsidR="008C0D7D" w:rsidRDefault="008C0D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bEwM7AwtzQ1szBS0lEKTi0uzszPAykwrAUABsF7LiwAAAA="/>
  </w:docVars>
  <w:rsids>
    <w:rsidRoot w:val="004D3CBF"/>
    <w:rsid w:val="00004732"/>
    <w:rsid w:val="00076008"/>
    <w:rsid w:val="00081F2D"/>
    <w:rsid w:val="000973AD"/>
    <w:rsid w:val="000C2ED3"/>
    <w:rsid w:val="00172286"/>
    <w:rsid w:val="001D6177"/>
    <w:rsid w:val="001F2828"/>
    <w:rsid w:val="00214771"/>
    <w:rsid w:val="002B79F6"/>
    <w:rsid w:val="002F129C"/>
    <w:rsid w:val="002F6589"/>
    <w:rsid w:val="003A1CDB"/>
    <w:rsid w:val="00413286"/>
    <w:rsid w:val="004822AC"/>
    <w:rsid w:val="00483720"/>
    <w:rsid w:val="004D3CBF"/>
    <w:rsid w:val="00523C57"/>
    <w:rsid w:val="006D0039"/>
    <w:rsid w:val="007077F0"/>
    <w:rsid w:val="00787085"/>
    <w:rsid w:val="007A5C17"/>
    <w:rsid w:val="007C0679"/>
    <w:rsid w:val="008827ED"/>
    <w:rsid w:val="008B2C6D"/>
    <w:rsid w:val="008C0D7D"/>
    <w:rsid w:val="00936785"/>
    <w:rsid w:val="00A525B6"/>
    <w:rsid w:val="00A52C1C"/>
    <w:rsid w:val="00A52D32"/>
    <w:rsid w:val="00A83B84"/>
    <w:rsid w:val="00AD438C"/>
    <w:rsid w:val="00BA09AF"/>
    <w:rsid w:val="00BD09D1"/>
    <w:rsid w:val="00C520D8"/>
    <w:rsid w:val="00C86611"/>
    <w:rsid w:val="00CB549D"/>
    <w:rsid w:val="00D202CB"/>
    <w:rsid w:val="00D412B1"/>
    <w:rsid w:val="00D604FE"/>
    <w:rsid w:val="00D6113C"/>
    <w:rsid w:val="00D65578"/>
    <w:rsid w:val="00D85F78"/>
    <w:rsid w:val="00D95605"/>
    <w:rsid w:val="00DD3496"/>
    <w:rsid w:val="00DD5CFA"/>
    <w:rsid w:val="00DF5128"/>
    <w:rsid w:val="00E91837"/>
    <w:rsid w:val="00F22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90D11"/>
  <w15:chartTrackingRefBased/>
  <w15:docId w15:val="{C5123932-E6B6-40E5-98AE-45C83EC1B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3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2ED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2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ray">
    <w:name w:val="gray"/>
    <w:basedOn w:val="DefaultParagraphFont"/>
    <w:rsid w:val="00F22695"/>
  </w:style>
  <w:style w:type="paragraph" w:styleId="Header">
    <w:name w:val="header"/>
    <w:basedOn w:val="Normal"/>
    <w:link w:val="HeaderChar"/>
    <w:uiPriority w:val="99"/>
    <w:unhideWhenUsed/>
    <w:rsid w:val="008C0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D7D"/>
  </w:style>
  <w:style w:type="paragraph" w:styleId="Footer">
    <w:name w:val="footer"/>
    <w:basedOn w:val="Normal"/>
    <w:link w:val="FooterChar"/>
    <w:uiPriority w:val="99"/>
    <w:unhideWhenUsed/>
    <w:rsid w:val="008C0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3-319-50168-0_11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38/nrdp.2017.1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5772/intechopen.69163" TargetMode="External"/><Relationship Id="rId11" Type="http://schemas.openxmlformats.org/officeDocument/2006/relationships/hyperlink" Target="https://doi.org/10.1001/jama.2015.16995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oi.org/10.1001/jama.2019.1941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07/978-3-030-49363-9_1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8</Words>
  <Characters>472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user</cp:lastModifiedBy>
  <cp:revision>2</cp:revision>
  <dcterms:created xsi:type="dcterms:W3CDTF">2021-06-30T22:55:00Z</dcterms:created>
  <dcterms:modified xsi:type="dcterms:W3CDTF">2021-06-30T22:55:00Z</dcterms:modified>
</cp:coreProperties>
</file>